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f3b9272080a6d450f67fdb340d378e688dc699"/>
      <w:r>
        <w:rPr>
          <w:b/>
        </w:rPr>
        <w:t xml:space="preserve">ПРОТОКОЛ ЕЛЕКТРОННОГО АУКЦІОНУ № BSE001-UA-20240415-365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9R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4.2024 13:0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транспортних засобів 34 од. згідно переліку (Додаток 1)</w:t>
      </w:r>
    </w:p>
    <w:p>
      <w:pPr>
        <w:numPr>
          <w:ilvl w:val="0"/>
          <w:numId w:val="1001"/>
        </w:numPr>
        <w:pStyle w:val="Compact"/>
      </w:pPr>
      <w:r>
        <w:t xml:space="preserve">Транспортні засоби 34 од. згідно переліку (Додаток 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3 834,00 грн, у тому числі ПДВ</w:t>
      </w:r>
      <w:r>
        <w:t xml:space="preserve"> </w:t>
      </w:r>
      <w:r>
        <w:t xml:space="preserve">22 305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51 001,00 грн, у тому числі ПДВ</w:t>
      </w:r>
      <w:r>
        <w:t xml:space="preserve"> </w:t>
      </w:r>
      <w:r>
        <w:t xml:space="preserve">108 500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338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383,40 грн (тринадцять тисяч триста вісімдесят три гривні 4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иргородська Ольга Миколаївна, ІПН/РНОКПП: 318781078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ВЧОК ДМИТРО СЕРГІЙОВИЧ, ІПН/РНОКПП (ФОП): 34217070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Федоренко Анатолій Петрович, ІПН/РНОКПП: 27048019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кольний Віталій Андрійович, ІПН/РНОКПП: 32646065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мірнова Наталія Миколаївна, ІПН/РНОКПП: 30509161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орока Людмила Юріївна, ІПН/РНОКПП: 339001430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ко Василь Олегович, ІПН/РНОКПП: 35443080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окач Оксана Василівна, ІПН/РНОКПП: 2921609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кольний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34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36 83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1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рок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0:56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ВЧОК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0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0:3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ко Василь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01 103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3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08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мірнова Ната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09:0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городська Ольг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50 83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37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кольний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34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36 83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1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рок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ВЧОК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0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0:3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ко Василь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01 103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3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мірнова Ната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городська Ольг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50 834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37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кольний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36 83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1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ВЧОК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3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ко Василь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01 103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3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рок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мірнова Ната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8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городська Ольг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59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окач Оксан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36 83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9:1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авко Василь Олегович</w:t>
            </w:r>
          </w:p>
        </w:tc>
        <w:tc>
          <w:p>
            <w:pPr>
              <w:pStyle w:val="Compact"/>
              <w:jc w:val="left"/>
            </w:pPr>
            <w:r>
              <w:t xml:space="preserve">201 103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3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й Вітал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рока Людмила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3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ВОВЧОК ДМИТРО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3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1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Федоренко Анатол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3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мірнова Наталія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7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ргородська Ольг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Миргородська Ольга Миколаївна, ІПН/РНОКПП: 318781078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ПОШТА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045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Ощад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30046500000002600930118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278,50 грн (дві тисячі двісті сімдесят вісім гривень 50 копійок), у тому числі ПДВ</w:t>
      </w:r>
      <w:r>
        <w:t xml:space="preserve"> </w:t>
      </w:r>
      <w:r>
        <w:t xml:space="preserve">379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2 550,05 грн (тридцять дві тисячі п'ятсот п'ятдесят гривень 05 копійок), у тому числі ПДВ</w:t>
      </w:r>
      <w:r>
        <w:t xml:space="preserve"> </w:t>
      </w:r>
      <w:r>
        <w:t xml:space="preserve">5 425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51 001,00 грн (шістсот п'ятдесят одна тисяча одна гривня 00 копійок), у тому числі ПДВ</w:t>
      </w:r>
      <w:r>
        <w:t xml:space="preserve"> </w:t>
      </w:r>
      <w:r>
        <w:t xml:space="preserve">108 500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13:0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Миргородська Ольга Миколаївна, ІПН/РНОКПП: 318781078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5:04:36Z</dcterms:created>
  <dcterms:modified xsi:type="dcterms:W3CDTF">2024-05-18T0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